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95D943" w14:textId="77777777" w:rsidR="0040349D" w:rsidRDefault="00B625BE" w:rsidP="00F25D73">
      <w:pPr>
        <w:rPr>
          <w:rFonts w:ascii="Calibri" w:eastAsia="Calibri" w:hAnsi="Calibri" w:cs="Calibri"/>
          <w:highlight w:val="yellow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3795D955" wp14:editId="2F283E10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3533775" cy="718820"/>
            <wp:effectExtent l="0" t="0" r="9525" b="508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775" cy="718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Calibri" w:hAnsi="Calibri" w:cs="Calibri"/>
          <w:noProof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 wp14:anchorId="3795D957" wp14:editId="3795D958">
                <wp:simplePos x="0" y="0"/>
                <wp:positionH relativeFrom="margin">
                  <wp:align>center</wp:align>
                </wp:positionH>
                <wp:positionV relativeFrom="margin">
                  <wp:align>center</wp:align>
                </wp:positionV>
                <wp:extent cx="9601200" cy="7282180"/>
                <wp:effectExtent l="16510" t="21590" r="16510" b="16510"/>
                <wp:wrapNone/>
                <wp:docPr id="9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rot="16200000">
                          <a:off x="0" y="0"/>
                          <a:ext cx="9601200" cy="7282180"/>
                          <a:chOff x="390" y="390"/>
                          <a:chExt cx="15060" cy="11408"/>
                        </a:xfrm>
                      </wpg:grpSpPr>
                      <wpg:grpSp>
                        <wpg:cNvPr id="10" name="Group 3"/>
                        <wpg:cNvGrpSpPr>
                          <a:grpSpLocks/>
                        </wpg:cNvGrpSpPr>
                        <wpg:grpSpPr bwMode="auto">
                          <a:xfrm>
                            <a:off x="390" y="390"/>
                            <a:ext cx="15060" cy="11408"/>
                            <a:chOff x="390" y="390"/>
                            <a:chExt cx="15060" cy="11408"/>
                          </a:xfrm>
                        </wpg:grpSpPr>
                        <wps:wsp>
                          <wps:cNvPr id="11" name="Freeform 4"/>
                          <wps:cNvSpPr>
                            <a:spLocks/>
                          </wps:cNvSpPr>
                          <wps:spPr bwMode="auto">
                            <a:xfrm>
                              <a:off x="390" y="390"/>
                              <a:ext cx="15060" cy="11408"/>
                            </a:xfrm>
                            <a:custGeom>
                              <a:avLst/>
                              <a:gdLst>
                                <a:gd name="T0" fmla="+- 0 390 390"/>
                                <a:gd name="T1" fmla="*/ T0 w 15060"/>
                                <a:gd name="T2" fmla="+- 0 11797 390"/>
                                <a:gd name="T3" fmla="*/ 11797 h 11408"/>
                                <a:gd name="T4" fmla="+- 0 15450 390"/>
                                <a:gd name="T5" fmla="*/ T4 w 15060"/>
                                <a:gd name="T6" fmla="+- 0 11797 390"/>
                                <a:gd name="T7" fmla="*/ 11797 h 11408"/>
                                <a:gd name="T8" fmla="+- 0 15450 390"/>
                                <a:gd name="T9" fmla="*/ T8 w 15060"/>
                                <a:gd name="T10" fmla="+- 0 390 390"/>
                                <a:gd name="T11" fmla="*/ 390 h 11408"/>
                                <a:gd name="T12" fmla="+- 0 390 390"/>
                                <a:gd name="T13" fmla="*/ T12 w 15060"/>
                                <a:gd name="T14" fmla="+- 0 390 390"/>
                                <a:gd name="T15" fmla="*/ 390 h 11408"/>
                                <a:gd name="T16" fmla="+- 0 390 390"/>
                                <a:gd name="T17" fmla="*/ T16 w 15060"/>
                                <a:gd name="T18" fmla="+- 0 11797 390"/>
                                <a:gd name="T19" fmla="*/ 11797 h 1140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5060" h="11408">
                                  <a:moveTo>
                                    <a:pt x="0" y="11407"/>
                                  </a:moveTo>
                                  <a:lnTo>
                                    <a:pt x="15060" y="11407"/>
                                  </a:lnTo>
                                  <a:lnTo>
                                    <a:pt x="1506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140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A3004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" name="Group 5"/>
                        <wpg:cNvGrpSpPr>
                          <a:grpSpLocks/>
                        </wpg:cNvGrpSpPr>
                        <wpg:grpSpPr bwMode="auto">
                          <a:xfrm>
                            <a:off x="390" y="390"/>
                            <a:ext cx="15060" cy="11408"/>
                            <a:chOff x="390" y="390"/>
                            <a:chExt cx="15060" cy="11408"/>
                          </a:xfrm>
                        </wpg:grpSpPr>
                        <wps:wsp>
                          <wps:cNvPr id="13" name="Freeform 6"/>
                          <wps:cNvSpPr>
                            <a:spLocks/>
                          </wps:cNvSpPr>
                          <wps:spPr bwMode="auto">
                            <a:xfrm>
                              <a:off x="390" y="390"/>
                              <a:ext cx="15060" cy="11408"/>
                            </a:xfrm>
                            <a:custGeom>
                              <a:avLst/>
                              <a:gdLst>
                                <a:gd name="T0" fmla="+- 0 390 390"/>
                                <a:gd name="T1" fmla="*/ T0 w 15060"/>
                                <a:gd name="T2" fmla="+- 0 11797 390"/>
                                <a:gd name="T3" fmla="*/ 11797 h 11408"/>
                                <a:gd name="T4" fmla="+- 0 15450 390"/>
                                <a:gd name="T5" fmla="*/ T4 w 15060"/>
                                <a:gd name="T6" fmla="+- 0 11797 390"/>
                                <a:gd name="T7" fmla="*/ 11797 h 11408"/>
                                <a:gd name="T8" fmla="+- 0 15450 390"/>
                                <a:gd name="T9" fmla="*/ T8 w 15060"/>
                                <a:gd name="T10" fmla="+- 0 390 390"/>
                                <a:gd name="T11" fmla="*/ 390 h 11408"/>
                                <a:gd name="T12" fmla="+- 0 390 390"/>
                                <a:gd name="T13" fmla="*/ T12 w 15060"/>
                                <a:gd name="T14" fmla="+- 0 390 390"/>
                                <a:gd name="T15" fmla="*/ 390 h 11408"/>
                                <a:gd name="T16" fmla="+- 0 390 390"/>
                                <a:gd name="T17" fmla="*/ T16 w 15060"/>
                                <a:gd name="T18" fmla="+- 0 11797 390"/>
                                <a:gd name="T19" fmla="*/ 11797 h 1140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5060" h="11408">
                                  <a:moveTo>
                                    <a:pt x="0" y="11407"/>
                                  </a:moveTo>
                                  <a:lnTo>
                                    <a:pt x="15060" y="11407"/>
                                  </a:lnTo>
                                  <a:lnTo>
                                    <a:pt x="1506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1407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38100">
                              <a:solidFill>
                                <a:srgbClr val="E9C5C8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" name="Group 7"/>
                        <wpg:cNvGrpSpPr>
                          <a:grpSpLocks/>
                        </wpg:cNvGrpSpPr>
                        <wpg:grpSpPr bwMode="auto">
                          <a:xfrm>
                            <a:off x="720" y="720"/>
                            <a:ext cx="14400" cy="10800"/>
                            <a:chOff x="720" y="720"/>
                            <a:chExt cx="14400" cy="10800"/>
                          </a:xfrm>
                        </wpg:grpSpPr>
                        <wps:wsp>
                          <wps:cNvPr id="15" name="Freeform 8"/>
                          <wps:cNvSpPr>
                            <a:spLocks/>
                          </wps:cNvSpPr>
                          <wps:spPr bwMode="auto">
                            <a:xfrm>
                              <a:off x="720" y="720"/>
                              <a:ext cx="14400" cy="10800"/>
                            </a:xfrm>
                            <a:custGeom>
                              <a:avLst/>
                              <a:gdLst>
                                <a:gd name="T0" fmla="+- 0 720 720"/>
                                <a:gd name="T1" fmla="*/ T0 w 14400"/>
                                <a:gd name="T2" fmla="+- 0 11520 720"/>
                                <a:gd name="T3" fmla="*/ 11520 h 10800"/>
                                <a:gd name="T4" fmla="+- 0 15120 720"/>
                                <a:gd name="T5" fmla="*/ T4 w 14400"/>
                                <a:gd name="T6" fmla="+- 0 11520 720"/>
                                <a:gd name="T7" fmla="*/ 11520 h 10800"/>
                                <a:gd name="T8" fmla="+- 0 15120 720"/>
                                <a:gd name="T9" fmla="*/ T8 w 14400"/>
                                <a:gd name="T10" fmla="+- 0 720 720"/>
                                <a:gd name="T11" fmla="*/ 720 h 10800"/>
                                <a:gd name="T12" fmla="+- 0 720 720"/>
                                <a:gd name="T13" fmla="*/ T12 w 14400"/>
                                <a:gd name="T14" fmla="+- 0 720 720"/>
                                <a:gd name="T15" fmla="*/ 720 h 10800"/>
                                <a:gd name="T16" fmla="+- 0 720 720"/>
                                <a:gd name="T17" fmla="*/ T16 w 14400"/>
                                <a:gd name="T18" fmla="+- 0 11520 720"/>
                                <a:gd name="T19" fmla="*/ 11520 h 108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4400" h="10800">
                                  <a:moveTo>
                                    <a:pt x="0" y="10800"/>
                                  </a:moveTo>
                                  <a:lnTo>
                                    <a:pt x="14400" y="10800"/>
                                  </a:lnTo>
                                  <a:lnTo>
                                    <a:pt x="1440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08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9C5C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" name="Group 9"/>
                        <wpg:cNvGrpSpPr>
                          <a:grpSpLocks/>
                        </wpg:cNvGrpSpPr>
                        <wpg:grpSpPr bwMode="auto">
                          <a:xfrm>
                            <a:off x="720" y="720"/>
                            <a:ext cx="14400" cy="10800"/>
                            <a:chOff x="720" y="720"/>
                            <a:chExt cx="14400" cy="10800"/>
                          </a:xfrm>
                        </wpg:grpSpPr>
                        <wps:wsp>
                          <wps:cNvPr id="17" name="Freeform 10"/>
                          <wps:cNvSpPr>
                            <a:spLocks/>
                          </wps:cNvSpPr>
                          <wps:spPr bwMode="auto">
                            <a:xfrm>
                              <a:off x="720" y="720"/>
                              <a:ext cx="14400" cy="10800"/>
                            </a:xfrm>
                            <a:custGeom>
                              <a:avLst/>
                              <a:gdLst>
                                <a:gd name="T0" fmla="+- 0 720 720"/>
                                <a:gd name="T1" fmla="*/ T0 w 14400"/>
                                <a:gd name="T2" fmla="+- 0 11520 720"/>
                                <a:gd name="T3" fmla="*/ 11520 h 10800"/>
                                <a:gd name="T4" fmla="+- 0 15120 720"/>
                                <a:gd name="T5" fmla="*/ T4 w 14400"/>
                                <a:gd name="T6" fmla="+- 0 11520 720"/>
                                <a:gd name="T7" fmla="*/ 11520 h 10800"/>
                                <a:gd name="T8" fmla="+- 0 15120 720"/>
                                <a:gd name="T9" fmla="*/ T8 w 14400"/>
                                <a:gd name="T10" fmla="+- 0 720 720"/>
                                <a:gd name="T11" fmla="*/ 720 h 10800"/>
                                <a:gd name="T12" fmla="+- 0 720 720"/>
                                <a:gd name="T13" fmla="*/ T12 w 14400"/>
                                <a:gd name="T14" fmla="+- 0 720 720"/>
                                <a:gd name="T15" fmla="*/ 720 h 10800"/>
                                <a:gd name="T16" fmla="+- 0 720 720"/>
                                <a:gd name="T17" fmla="*/ T16 w 14400"/>
                                <a:gd name="T18" fmla="+- 0 11520 720"/>
                                <a:gd name="T19" fmla="*/ 11520 h 108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4400" h="10800">
                                  <a:moveTo>
                                    <a:pt x="0" y="10800"/>
                                  </a:moveTo>
                                  <a:lnTo>
                                    <a:pt x="14400" y="10800"/>
                                  </a:lnTo>
                                  <a:lnTo>
                                    <a:pt x="1440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080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2700">
                              <a:solidFill>
                                <a:srgbClr val="A30046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" name="Group 11"/>
                        <wpg:cNvGrpSpPr>
                          <a:grpSpLocks/>
                        </wpg:cNvGrpSpPr>
                        <wpg:grpSpPr bwMode="auto">
                          <a:xfrm>
                            <a:off x="880" y="880"/>
                            <a:ext cx="14080" cy="10480"/>
                            <a:chOff x="880" y="880"/>
                            <a:chExt cx="14080" cy="10480"/>
                          </a:xfrm>
                        </wpg:grpSpPr>
                        <wps:wsp>
                          <wps:cNvPr id="19" name="Freeform 12"/>
                          <wps:cNvSpPr>
                            <a:spLocks/>
                          </wps:cNvSpPr>
                          <wps:spPr bwMode="auto">
                            <a:xfrm>
                              <a:off x="880" y="880"/>
                              <a:ext cx="14080" cy="10480"/>
                            </a:xfrm>
                            <a:custGeom>
                              <a:avLst/>
                              <a:gdLst>
                                <a:gd name="T0" fmla="+- 0 14960 880"/>
                                <a:gd name="T1" fmla="*/ T0 w 14080"/>
                                <a:gd name="T2" fmla="+- 0 880 880"/>
                                <a:gd name="T3" fmla="*/ 880 h 10480"/>
                                <a:gd name="T4" fmla="+- 0 880 880"/>
                                <a:gd name="T5" fmla="*/ T4 w 14080"/>
                                <a:gd name="T6" fmla="+- 0 880 880"/>
                                <a:gd name="T7" fmla="*/ 880 h 10480"/>
                                <a:gd name="T8" fmla="+- 0 880 880"/>
                                <a:gd name="T9" fmla="*/ T8 w 14080"/>
                                <a:gd name="T10" fmla="+- 0 11360 880"/>
                                <a:gd name="T11" fmla="*/ 11360 h 10480"/>
                                <a:gd name="T12" fmla="+- 0 14960 880"/>
                                <a:gd name="T13" fmla="*/ T12 w 14080"/>
                                <a:gd name="T14" fmla="+- 0 11360 880"/>
                                <a:gd name="T15" fmla="*/ 11360 h 10480"/>
                                <a:gd name="T16" fmla="+- 0 14960 880"/>
                                <a:gd name="T17" fmla="*/ T16 w 14080"/>
                                <a:gd name="T18" fmla="+- 0 880 880"/>
                                <a:gd name="T19" fmla="*/ 880 h 1048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4080" h="10480">
                                  <a:moveTo>
                                    <a:pt x="1408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10480"/>
                                  </a:lnTo>
                                  <a:lnTo>
                                    <a:pt x="14080" y="10480"/>
                                  </a:lnTo>
                                  <a:lnTo>
                                    <a:pt x="1408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" name="Group 13"/>
                        <wpg:cNvGrpSpPr>
                          <a:grpSpLocks/>
                        </wpg:cNvGrpSpPr>
                        <wpg:grpSpPr bwMode="auto">
                          <a:xfrm>
                            <a:off x="880" y="880"/>
                            <a:ext cx="14080" cy="10480"/>
                            <a:chOff x="880" y="880"/>
                            <a:chExt cx="14080" cy="10480"/>
                          </a:xfrm>
                        </wpg:grpSpPr>
                        <wps:wsp>
                          <wps:cNvPr id="21" name="Freeform 14"/>
                          <wps:cNvSpPr>
                            <a:spLocks/>
                          </wps:cNvSpPr>
                          <wps:spPr bwMode="auto">
                            <a:xfrm>
                              <a:off x="880" y="880"/>
                              <a:ext cx="14080" cy="10480"/>
                            </a:xfrm>
                            <a:custGeom>
                              <a:avLst/>
                              <a:gdLst>
                                <a:gd name="T0" fmla="+- 0 880 880"/>
                                <a:gd name="T1" fmla="*/ T0 w 14080"/>
                                <a:gd name="T2" fmla="+- 0 900 880"/>
                                <a:gd name="T3" fmla="*/ 900 h 10480"/>
                                <a:gd name="T4" fmla="+- 0 880 880"/>
                                <a:gd name="T5" fmla="*/ T4 w 14080"/>
                                <a:gd name="T6" fmla="+- 0 11340 880"/>
                                <a:gd name="T7" fmla="*/ 11340 h 10480"/>
                                <a:gd name="T8" fmla="+- 0 880 880"/>
                                <a:gd name="T9" fmla="*/ T8 w 14080"/>
                                <a:gd name="T10" fmla="+- 0 11360 880"/>
                                <a:gd name="T11" fmla="*/ 11360 h 10480"/>
                                <a:gd name="T12" fmla="+- 0 900 880"/>
                                <a:gd name="T13" fmla="*/ T12 w 14080"/>
                                <a:gd name="T14" fmla="+- 0 11360 880"/>
                                <a:gd name="T15" fmla="*/ 11360 h 10480"/>
                                <a:gd name="T16" fmla="+- 0 14940 880"/>
                                <a:gd name="T17" fmla="*/ T16 w 14080"/>
                                <a:gd name="T18" fmla="+- 0 11360 880"/>
                                <a:gd name="T19" fmla="*/ 11360 h 10480"/>
                                <a:gd name="T20" fmla="+- 0 14960 880"/>
                                <a:gd name="T21" fmla="*/ T20 w 14080"/>
                                <a:gd name="T22" fmla="+- 0 11360 880"/>
                                <a:gd name="T23" fmla="*/ 11360 h 10480"/>
                                <a:gd name="T24" fmla="+- 0 14960 880"/>
                                <a:gd name="T25" fmla="*/ T24 w 14080"/>
                                <a:gd name="T26" fmla="+- 0 11340 880"/>
                                <a:gd name="T27" fmla="*/ 11340 h 10480"/>
                                <a:gd name="T28" fmla="+- 0 14960 880"/>
                                <a:gd name="T29" fmla="*/ T28 w 14080"/>
                                <a:gd name="T30" fmla="+- 0 900 880"/>
                                <a:gd name="T31" fmla="*/ 900 h 10480"/>
                                <a:gd name="T32" fmla="+- 0 14960 880"/>
                                <a:gd name="T33" fmla="*/ T32 w 14080"/>
                                <a:gd name="T34" fmla="+- 0 880 880"/>
                                <a:gd name="T35" fmla="*/ 880 h 10480"/>
                                <a:gd name="T36" fmla="+- 0 14940 880"/>
                                <a:gd name="T37" fmla="*/ T36 w 14080"/>
                                <a:gd name="T38" fmla="+- 0 880 880"/>
                                <a:gd name="T39" fmla="*/ 880 h 10480"/>
                                <a:gd name="T40" fmla="+- 0 900 880"/>
                                <a:gd name="T41" fmla="*/ T40 w 14080"/>
                                <a:gd name="T42" fmla="+- 0 880 880"/>
                                <a:gd name="T43" fmla="*/ 880 h 10480"/>
                                <a:gd name="T44" fmla="+- 0 880 880"/>
                                <a:gd name="T45" fmla="*/ T44 w 14080"/>
                                <a:gd name="T46" fmla="+- 0 880 880"/>
                                <a:gd name="T47" fmla="*/ 880 h 10480"/>
                                <a:gd name="T48" fmla="+- 0 880 880"/>
                                <a:gd name="T49" fmla="*/ T48 w 14080"/>
                                <a:gd name="T50" fmla="+- 0 900 880"/>
                                <a:gd name="T51" fmla="*/ 900 h 1048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14080" h="10480">
                                  <a:moveTo>
                                    <a:pt x="0" y="20"/>
                                  </a:moveTo>
                                  <a:lnTo>
                                    <a:pt x="0" y="10460"/>
                                  </a:lnTo>
                                  <a:lnTo>
                                    <a:pt x="0" y="10480"/>
                                  </a:lnTo>
                                  <a:lnTo>
                                    <a:pt x="20" y="10480"/>
                                  </a:lnTo>
                                  <a:lnTo>
                                    <a:pt x="14060" y="10480"/>
                                  </a:lnTo>
                                  <a:lnTo>
                                    <a:pt x="14080" y="10480"/>
                                  </a:lnTo>
                                  <a:lnTo>
                                    <a:pt x="14080" y="10460"/>
                                  </a:lnTo>
                                  <a:lnTo>
                                    <a:pt x="14080" y="20"/>
                                  </a:lnTo>
                                  <a:lnTo>
                                    <a:pt x="14080" y="0"/>
                                  </a:lnTo>
                                  <a:lnTo>
                                    <a:pt x="14060" y="0"/>
                                  </a:lnTo>
                                  <a:lnTo>
                                    <a:pt x="2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25400">
                              <a:solidFill>
                                <a:srgbClr val="A30046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8" name="Group 21"/>
                        <wpg:cNvGrpSpPr>
                          <a:grpSpLocks/>
                        </wpg:cNvGrpSpPr>
                        <wpg:grpSpPr bwMode="auto">
                          <a:xfrm>
                            <a:off x="13964" y="9813"/>
                            <a:ext cx="69" cy="65"/>
                            <a:chOff x="13964" y="9813"/>
                            <a:chExt cx="69" cy="65"/>
                          </a:xfrm>
                        </wpg:grpSpPr>
                        <wps:wsp>
                          <wps:cNvPr id="29" name="Freeform 22"/>
                          <wps:cNvSpPr>
                            <a:spLocks/>
                          </wps:cNvSpPr>
                          <wps:spPr bwMode="auto">
                            <a:xfrm>
                              <a:off x="13964" y="9813"/>
                              <a:ext cx="69" cy="65"/>
                            </a:xfrm>
                            <a:custGeom>
                              <a:avLst/>
                              <a:gdLst>
                                <a:gd name="T0" fmla="+- 0 14015 13964"/>
                                <a:gd name="T1" fmla="*/ T0 w 69"/>
                                <a:gd name="T2" fmla="+- 0 9813 9813"/>
                                <a:gd name="T3" fmla="*/ 9813 h 65"/>
                                <a:gd name="T4" fmla="+- 0 13987 13964"/>
                                <a:gd name="T5" fmla="*/ T4 w 69"/>
                                <a:gd name="T6" fmla="+- 0 9815 9813"/>
                                <a:gd name="T7" fmla="*/ 9815 h 65"/>
                                <a:gd name="T8" fmla="+- 0 13970 13964"/>
                                <a:gd name="T9" fmla="*/ T8 w 69"/>
                                <a:gd name="T10" fmla="+- 0 9824 9813"/>
                                <a:gd name="T11" fmla="*/ 9824 h 65"/>
                                <a:gd name="T12" fmla="+- 0 13964 13964"/>
                                <a:gd name="T13" fmla="*/ T12 w 69"/>
                                <a:gd name="T14" fmla="+- 0 9840 9813"/>
                                <a:gd name="T15" fmla="*/ 9840 h 65"/>
                                <a:gd name="T16" fmla="+- 0 13970 13964"/>
                                <a:gd name="T17" fmla="*/ T16 w 69"/>
                                <a:gd name="T18" fmla="+- 0 9863 9813"/>
                                <a:gd name="T19" fmla="*/ 9863 h 65"/>
                                <a:gd name="T20" fmla="+- 0 13986 13964"/>
                                <a:gd name="T21" fmla="*/ T20 w 69"/>
                                <a:gd name="T22" fmla="+- 0 9876 9813"/>
                                <a:gd name="T23" fmla="*/ 9876 h 65"/>
                                <a:gd name="T24" fmla="+- 0 13999 13964"/>
                                <a:gd name="T25" fmla="*/ T24 w 69"/>
                                <a:gd name="T26" fmla="+- 0 9878 9813"/>
                                <a:gd name="T27" fmla="*/ 9878 h 65"/>
                                <a:gd name="T28" fmla="+- 0 14016 13964"/>
                                <a:gd name="T29" fmla="*/ T28 w 69"/>
                                <a:gd name="T30" fmla="+- 0 9873 9813"/>
                                <a:gd name="T31" fmla="*/ 9873 h 65"/>
                                <a:gd name="T32" fmla="+- 0 13999 13964"/>
                                <a:gd name="T33" fmla="*/ T32 w 69"/>
                                <a:gd name="T34" fmla="+- 0 9873 9813"/>
                                <a:gd name="T35" fmla="*/ 9873 h 65"/>
                                <a:gd name="T36" fmla="+- 0 13979 13964"/>
                                <a:gd name="T37" fmla="*/ T36 w 69"/>
                                <a:gd name="T38" fmla="+- 0 9865 9813"/>
                                <a:gd name="T39" fmla="*/ 9865 h 65"/>
                                <a:gd name="T40" fmla="+- 0 13970 13964"/>
                                <a:gd name="T41" fmla="*/ T40 w 69"/>
                                <a:gd name="T42" fmla="+- 0 9844 9813"/>
                                <a:gd name="T43" fmla="*/ 9844 h 65"/>
                                <a:gd name="T44" fmla="+- 0 13971 13964"/>
                                <a:gd name="T45" fmla="*/ T44 w 69"/>
                                <a:gd name="T46" fmla="+- 0 9843 9813"/>
                                <a:gd name="T47" fmla="*/ 9843 h 65"/>
                                <a:gd name="T48" fmla="+- 0 13978 13964"/>
                                <a:gd name="T49" fmla="*/ T48 w 69"/>
                                <a:gd name="T50" fmla="+- 0 9823 9813"/>
                                <a:gd name="T51" fmla="*/ 9823 h 65"/>
                                <a:gd name="T52" fmla="+- 0 13998 13964"/>
                                <a:gd name="T53" fmla="*/ T52 w 69"/>
                                <a:gd name="T54" fmla="+- 0 9815 9813"/>
                                <a:gd name="T55" fmla="*/ 9815 h 65"/>
                                <a:gd name="T56" fmla="+- 0 14016 13964"/>
                                <a:gd name="T57" fmla="*/ T56 w 69"/>
                                <a:gd name="T58" fmla="+- 0 9815 9813"/>
                                <a:gd name="T59" fmla="*/ 9815 h 65"/>
                                <a:gd name="T60" fmla="+- 0 14015 13964"/>
                                <a:gd name="T61" fmla="*/ T60 w 69"/>
                                <a:gd name="T62" fmla="+- 0 9813 9813"/>
                                <a:gd name="T63" fmla="*/ 9813 h 6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</a:cxnLst>
                              <a:rect l="0" t="0" r="r" b="b"/>
                              <a:pathLst>
                                <a:path w="69" h="65">
                                  <a:moveTo>
                                    <a:pt x="51" y="0"/>
                                  </a:moveTo>
                                  <a:lnTo>
                                    <a:pt x="23" y="2"/>
                                  </a:lnTo>
                                  <a:lnTo>
                                    <a:pt x="6" y="11"/>
                                  </a:lnTo>
                                  <a:lnTo>
                                    <a:pt x="0" y="27"/>
                                  </a:lnTo>
                                  <a:lnTo>
                                    <a:pt x="6" y="50"/>
                                  </a:lnTo>
                                  <a:lnTo>
                                    <a:pt x="22" y="63"/>
                                  </a:lnTo>
                                  <a:lnTo>
                                    <a:pt x="35" y="65"/>
                                  </a:lnTo>
                                  <a:lnTo>
                                    <a:pt x="52" y="60"/>
                                  </a:lnTo>
                                  <a:lnTo>
                                    <a:pt x="35" y="60"/>
                                  </a:lnTo>
                                  <a:lnTo>
                                    <a:pt x="15" y="52"/>
                                  </a:lnTo>
                                  <a:lnTo>
                                    <a:pt x="6" y="31"/>
                                  </a:lnTo>
                                  <a:lnTo>
                                    <a:pt x="7" y="30"/>
                                  </a:lnTo>
                                  <a:lnTo>
                                    <a:pt x="14" y="10"/>
                                  </a:lnTo>
                                  <a:lnTo>
                                    <a:pt x="34" y="2"/>
                                  </a:lnTo>
                                  <a:lnTo>
                                    <a:pt x="52" y="2"/>
                                  </a:lnTo>
                                  <a:lnTo>
                                    <a:pt x="5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231F2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" name="Freeform 23"/>
                          <wps:cNvSpPr>
                            <a:spLocks/>
                          </wps:cNvSpPr>
                          <wps:spPr bwMode="auto">
                            <a:xfrm>
                              <a:off x="13964" y="9813"/>
                              <a:ext cx="69" cy="65"/>
                            </a:xfrm>
                            <a:custGeom>
                              <a:avLst/>
                              <a:gdLst>
                                <a:gd name="T0" fmla="+- 0 14016 13964"/>
                                <a:gd name="T1" fmla="*/ T0 w 69"/>
                                <a:gd name="T2" fmla="+- 0 9815 9813"/>
                                <a:gd name="T3" fmla="*/ 9815 h 65"/>
                                <a:gd name="T4" fmla="+- 0 13998 13964"/>
                                <a:gd name="T5" fmla="*/ T4 w 69"/>
                                <a:gd name="T6" fmla="+- 0 9815 9813"/>
                                <a:gd name="T7" fmla="*/ 9815 h 65"/>
                                <a:gd name="T8" fmla="+- 0 14018 13964"/>
                                <a:gd name="T9" fmla="*/ T8 w 69"/>
                                <a:gd name="T10" fmla="+- 0 9823 9813"/>
                                <a:gd name="T11" fmla="*/ 9823 h 65"/>
                                <a:gd name="T12" fmla="+- 0 14026 13964"/>
                                <a:gd name="T13" fmla="*/ T12 w 69"/>
                                <a:gd name="T14" fmla="+- 0 9843 9813"/>
                                <a:gd name="T15" fmla="*/ 9843 h 65"/>
                                <a:gd name="T16" fmla="+- 0 14019 13964"/>
                                <a:gd name="T17" fmla="*/ T16 w 69"/>
                                <a:gd name="T18" fmla="+- 0 9864 9813"/>
                                <a:gd name="T19" fmla="*/ 9864 h 65"/>
                                <a:gd name="T20" fmla="+- 0 13999 13964"/>
                                <a:gd name="T21" fmla="*/ T20 w 69"/>
                                <a:gd name="T22" fmla="+- 0 9873 9813"/>
                                <a:gd name="T23" fmla="*/ 9873 h 65"/>
                                <a:gd name="T24" fmla="+- 0 14016 13964"/>
                                <a:gd name="T25" fmla="*/ T24 w 69"/>
                                <a:gd name="T26" fmla="+- 0 9873 9813"/>
                                <a:gd name="T27" fmla="*/ 9873 h 65"/>
                                <a:gd name="T28" fmla="+- 0 14019 13964"/>
                                <a:gd name="T29" fmla="*/ T28 w 69"/>
                                <a:gd name="T30" fmla="+- 0 9872 9813"/>
                                <a:gd name="T31" fmla="*/ 9872 h 65"/>
                                <a:gd name="T32" fmla="+- 0 14032 13964"/>
                                <a:gd name="T33" fmla="*/ T32 w 69"/>
                                <a:gd name="T34" fmla="+- 0 9854 9813"/>
                                <a:gd name="T35" fmla="*/ 9854 h 65"/>
                                <a:gd name="T36" fmla="+- 0 14028 13964"/>
                                <a:gd name="T37" fmla="*/ T36 w 69"/>
                                <a:gd name="T38" fmla="+- 0 9828 9813"/>
                                <a:gd name="T39" fmla="*/ 9828 h 65"/>
                                <a:gd name="T40" fmla="+- 0 14016 13964"/>
                                <a:gd name="T41" fmla="*/ T40 w 69"/>
                                <a:gd name="T42" fmla="+- 0 9815 9813"/>
                                <a:gd name="T43" fmla="*/ 9815 h 6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</a:cxnLst>
                              <a:rect l="0" t="0" r="r" b="b"/>
                              <a:pathLst>
                                <a:path w="69" h="65">
                                  <a:moveTo>
                                    <a:pt x="52" y="2"/>
                                  </a:moveTo>
                                  <a:lnTo>
                                    <a:pt x="34" y="2"/>
                                  </a:lnTo>
                                  <a:lnTo>
                                    <a:pt x="54" y="10"/>
                                  </a:lnTo>
                                  <a:lnTo>
                                    <a:pt x="62" y="30"/>
                                  </a:lnTo>
                                  <a:lnTo>
                                    <a:pt x="55" y="51"/>
                                  </a:lnTo>
                                  <a:lnTo>
                                    <a:pt x="35" y="60"/>
                                  </a:lnTo>
                                  <a:lnTo>
                                    <a:pt x="52" y="60"/>
                                  </a:lnTo>
                                  <a:lnTo>
                                    <a:pt x="55" y="59"/>
                                  </a:lnTo>
                                  <a:lnTo>
                                    <a:pt x="68" y="41"/>
                                  </a:lnTo>
                                  <a:lnTo>
                                    <a:pt x="64" y="15"/>
                                  </a:lnTo>
                                  <a:lnTo>
                                    <a:pt x="52" y="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231F2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1" name="Freeform 24"/>
                          <wps:cNvSpPr>
                            <a:spLocks/>
                          </wps:cNvSpPr>
                          <wps:spPr bwMode="auto">
                            <a:xfrm>
                              <a:off x="13964" y="9813"/>
                              <a:ext cx="69" cy="65"/>
                            </a:xfrm>
                            <a:custGeom>
                              <a:avLst/>
                              <a:gdLst>
                                <a:gd name="T0" fmla="+- 0 14010 13964"/>
                                <a:gd name="T1" fmla="*/ T0 w 69"/>
                                <a:gd name="T2" fmla="+- 0 9824 9813"/>
                                <a:gd name="T3" fmla="*/ 9824 h 65"/>
                                <a:gd name="T4" fmla="+- 0 13985 13964"/>
                                <a:gd name="T5" fmla="*/ T4 w 69"/>
                                <a:gd name="T6" fmla="+- 0 9824 9813"/>
                                <a:gd name="T7" fmla="*/ 9824 h 65"/>
                                <a:gd name="T8" fmla="+- 0 13985 13964"/>
                                <a:gd name="T9" fmla="*/ T8 w 69"/>
                                <a:gd name="T10" fmla="+- 0 9864 9813"/>
                                <a:gd name="T11" fmla="*/ 9864 h 65"/>
                                <a:gd name="T12" fmla="+- 0 13991 13964"/>
                                <a:gd name="T13" fmla="*/ T12 w 69"/>
                                <a:gd name="T14" fmla="+- 0 9864 9813"/>
                                <a:gd name="T15" fmla="*/ 9864 h 65"/>
                                <a:gd name="T16" fmla="+- 0 13991 13964"/>
                                <a:gd name="T17" fmla="*/ T16 w 69"/>
                                <a:gd name="T18" fmla="+- 0 9846 9813"/>
                                <a:gd name="T19" fmla="*/ 9846 h 65"/>
                                <a:gd name="T20" fmla="+- 0 14004 13964"/>
                                <a:gd name="T21" fmla="*/ T20 w 69"/>
                                <a:gd name="T22" fmla="+- 0 9846 9813"/>
                                <a:gd name="T23" fmla="*/ 9846 h 65"/>
                                <a:gd name="T24" fmla="+- 0 14004 13964"/>
                                <a:gd name="T25" fmla="*/ T24 w 69"/>
                                <a:gd name="T26" fmla="+- 0 9846 9813"/>
                                <a:gd name="T27" fmla="*/ 9846 h 65"/>
                                <a:gd name="T28" fmla="+- 0 14010 13964"/>
                                <a:gd name="T29" fmla="*/ T28 w 69"/>
                                <a:gd name="T30" fmla="+- 0 9845 9813"/>
                                <a:gd name="T31" fmla="*/ 9845 h 65"/>
                                <a:gd name="T32" fmla="+- 0 14014 13964"/>
                                <a:gd name="T33" fmla="*/ T32 w 69"/>
                                <a:gd name="T34" fmla="+- 0 9842 9813"/>
                                <a:gd name="T35" fmla="*/ 9842 h 65"/>
                                <a:gd name="T36" fmla="+- 0 14014 13964"/>
                                <a:gd name="T37" fmla="*/ T36 w 69"/>
                                <a:gd name="T38" fmla="+- 0 9841 9813"/>
                                <a:gd name="T39" fmla="*/ 9841 h 65"/>
                                <a:gd name="T40" fmla="+- 0 13991 13964"/>
                                <a:gd name="T41" fmla="*/ T40 w 69"/>
                                <a:gd name="T42" fmla="+- 0 9841 9813"/>
                                <a:gd name="T43" fmla="*/ 9841 h 65"/>
                                <a:gd name="T44" fmla="+- 0 13991 13964"/>
                                <a:gd name="T45" fmla="*/ T44 w 69"/>
                                <a:gd name="T46" fmla="+- 0 9829 9813"/>
                                <a:gd name="T47" fmla="*/ 9829 h 65"/>
                                <a:gd name="T48" fmla="+- 0 14014 13964"/>
                                <a:gd name="T49" fmla="*/ T48 w 69"/>
                                <a:gd name="T50" fmla="+- 0 9829 9813"/>
                                <a:gd name="T51" fmla="*/ 9829 h 65"/>
                                <a:gd name="T52" fmla="+- 0 14014 13964"/>
                                <a:gd name="T53" fmla="*/ T52 w 69"/>
                                <a:gd name="T54" fmla="+- 0 9827 9813"/>
                                <a:gd name="T55" fmla="*/ 9827 h 65"/>
                                <a:gd name="T56" fmla="+- 0 14010 13964"/>
                                <a:gd name="T57" fmla="*/ T56 w 69"/>
                                <a:gd name="T58" fmla="+- 0 9824 9813"/>
                                <a:gd name="T59" fmla="*/ 9824 h 6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</a:cxnLst>
                              <a:rect l="0" t="0" r="r" b="b"/>
                              <a:pathLst>
                                <a:path w="69" h="65">
                                  <a:moveTo>
                                    <a:pt x="46" y="11"/>
                                  </a:moveTo>
                                  <a:lnTo>
                                    <a:pt x="21" y="11"/>
                                  </a:lnTo>
                                  <a:lnTo>
                                    <a:pt x="21" y="51"/>
                                  </a:lnTo>
                                  <a:lnTo>
                                    <a:pt x="27" y="51"/>
                                  </a:lnTo>
                                  <a:lnTo>
                                    <a:pt x="27" y="33"/>
                                  </a:lnTo>
                                  <a:lnTo>
                                    <a:pt x="40" y="33"/>
                                  </a:lnTo>
                                  <a:lnTo>
                                    <a:pt x="46" y="32"/>
                                  </a:lnTo>
                                  <a:lnTo>
                                    <a:pt x="50" y="29"/>
                                  </a:lnTo>
                                  <a:lnTo>
                                    <a:pt x="50" y="28"/>
                                  </a:lnTo>
                                  <a:lnTo>
                                    <a:pt x="27" y="28"/>
                                  </a:lnTo>
                                  <a:lnTo>
                                    <a:pt x="27" y="16"/>
                                  </a:lnTo>
                                  <a:lnTo>
                                    <a:pt x="50" y="16"/>
                                  </a:lnTo>
                                  <a:lnTo>
                                    <a:pt x="50" y="14"/>
                                  </a:lnTo>
                                  <a:lnTo>
                                    <a:pt x="46" y="1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231F2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2" name="Freeform 25"/>
                          <wps:cNvSpPr>
                            <a:spLocks/>
                          </wps:cNvSpPr>
                          <wps:spPr bwMode="auto">
                            <a:xfrm>
                              <a:off x="13964" y="9813"/>
                              <a:ext cx="69" cy="65"/>
                            </a:xfrm>
                            <a:custGeom>
                              <a:avLst/>
                              <a:gdLst>
                                <a:gd name="T0" fmla="+- 0 14004 13964"/>
                                <a:gd name="T1" fmla="*/ T0 w 69"/>
                                <a:gd name="T2" fmla="+- 0 9846 9813"/>
                                <a:gd name="T3" fmla="*/ 9846 h 65"/>
                                <a:gd name="T4" fmla="+- 0 13998 13964"/>
                                <a:gd name="T5" fmla="*/ T4 w 69"/>
                                <a:gd name="T6" fmla="+- 0 9846 9813"/>
                                <a:gd name="T7" fmla="*/ 9846 h 65"/>
                                <a:gd name="T8" fmla="+- 0 14009 13964"/>
                                <a:gd name="T9" fmla="*/ T8 w 69"/>
                                <a:gd name="T10" fmla="+- 0 9864 9813"/>
                                <a:gd name="T11" fmla="*/ 9864 h 65"/>
                                <a:gd name="T12" fmla="+- 0 14015 13964"/>
                                <a:gd name="T13" fmla="*/ T12 w 69"/>
                                <a:gd name="T14" fmla="+- 0 9864 9813"/>
                                <a:gd name="T15" fmla="*/ 9864 h 65"/>
                                <a:gd name="T16" fmla="+- 0 14004 13964"/>
                                <a:gd name="T17" fmla="*/ T16 w 69"/>
                                <a:gd name="T18" fmla="+- 0 9846 9813"/>
                                <a:gd name="T19" fmla="*/ 9846 h 6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9" h="65">
                                  <a:moveTo>
                                    <a:pt x="40" y="33"/>
                                  </a:moveTo>
                                  <a:lnTo>
                                    <a:pt x="34" y="33"/>
                                  </a:lnTo>
                                  <a:lnTo>
                                    <a:pt x="45" y="51"/>
                                  </a:lnTo>
                                  <a:lnTo>
                                    <a:pt x="51" y="51"/>
                                  </a:lnTo>
                                  <a:lnTo>
                                    <a:pt x="40" y="3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231F2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3" name="Freeform 26"/>
                          <wps:cNvSpPr>
                            <a:spLocks/>
                          </wps:cNvSpPr>
                          <wps:spPr bwMode="auto">
                            <a:xfrm>
                              <a:off x="13964" y="9813"/>
                              <a:ext cx="69" cy="65"/>
                            </a:xfrm>
                            <a:custGeom>
                              <a:avLst/>
                              <a:gdLst>
                                <a:gd name="T0" fmla="+- 0 14014 13964"/>
                                <a:gd name="T1" fmla="*/ T0 w 69"/>
                                <a:gd name="T2" fmla="+- 0 9829 9813"/>
                                <a:gd name="T3" fmla="*/ 9829 h 65"/>
                                <a:gd name="T4" fmla="+- 0 14004 13964"/>
                                <a:gd name="T5" fmla="*/ T4 w 69"/>
                                <a:gd name="T6" fmla="+- 0 9829 9813"/>
                                <a:gd name="T7" fmla="*/ 9829 h 65"/>
                                <a:gd name="T8" fmla="+- 0 14008 13964"/>
                                <a:gd name="T9" fmla="*/ T8 w 69"/>
                                <a:gd name="T10" fmla="+- 0 9830 9813"/>
                                <a:gd name="T11" fmla="*/ 9830 h 65"/>
                                <a:gd name="T12" fmla="+- 0 14008 13964"/>
                                <a:gd name="T13" fmla="*/ T12 w 69"/>
                                <a:gd name="T14" fmla="+- 0 9841 9813"/>
                                <a:gd name="T15" fmla="*/ 9841 h 65"/>
                                <a:gd name="T16" fmla="+- 0 14004 13964"/>
                                <a:gd name="T17" fmla="*/ T16 w 69"/>
                                <a:gd name="T18" fmla="+- 0 9841 9813"/>
                                <a:gd name="T19" fmla="*/ 9841 h 65"/>
                                <a:gd name="T20" fmla="+- 0 14014 13964"/>
                                <a:gd name="T21" fmla="*/ T20 w 69"/>
                                <a:gd name="T22" fmla="+- 0 9841 9813"/>
                                <a:gd name="T23" fmla="*/ 9841 h 65"/>
                                <a:gd name="T24" fmla="+- 0 14014 13964"/>
                                <a:gd name="T25" fmla="*/ T24 w 69"/>
                                <a:gd name="T26" fmla="+- 0 9829 9813"/>
                                <a:gd name="T27" fmla="*/ 9829 h 6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69" h="65">
                                  <a:moveTo>
                                    <a:pt x="50" y="16"/>
                                  </a:moveTo>
                                  <a:lnTo>
                                    <a:pt x="40" y="16"/>
                                  </a:lnTo>
                                  <a:lnTo>
                                    <a:pt x="44" y="17"/>
                                  </a:lnTo>
                                  <a:lnTo>
                                    <a:pt x="44" y="28"/>
                                  </a:lnTo>
                                  <a:lnTo>
                                    <a:pt x="40" y="28"/>
                                  </a:lnTo>
                                  <a:lnTo>
                                    <a:pt x="50" y="28"/>
                                  </a:lnTo>
                                  <a:lnTo>
                                    <a:pt x="50" y="1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231F2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201" name="Freeform 34"/>
                        <wps:cNvSpPr>
                          <a:spLocks/>
                        </wps:cNvSpPr>
                        <wps:spPr bwMode="auto">
                          <a:xfrm>
                            <a:off x="13416" y="9792"/>
                            <a:ext cx="579" cy="519"/>
                          </a:xfrm>
                          <a:custGeom>
                            <a:avLst/>
                            <a:gdLst>
                              <a:gd name="T0" fmla="+- 0 13994 13416"/>
                              <a:gd name="T1" fmla="*/ T0 w 579"/>
                              <a:gd name="T2" fmla="+- 0 10056 9792"/>
                              <a:gd name="T3" fmla="*/ 10056 h 519"/>
                              <a:gd name="T4" fmla="+- 0 13922 13416"/>
                              <a:gd name="T5" fmla="*/ T4 w 579"/>
                              <a:gd name="T6" fmla="+- 0 10056 9792"/>
                              <a:gd name="T7" fmla="*/ 10056 h 519"/>
                              <a:gd name="T8" fmla="+- 0 13994 13416"/>
                              <a:gd name="T9" fmla="*/ T8 w 579"/>
                              <a:gd name="T10" fmla="+- 0 10056 9792"/>
                              <a:gd name="T11" fmla="*/ 10056 h 51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</a:cxnLst>
                            <a:rect l="0" t="0" r="r" b="b"/>
                            <a:pathLst>
                              <a:path w="579" h="519">
                                <a:moveTo>
                                  <a:pt x="578" y="264"/>
                                </a:moveTo>
                                <a:lnTo>
                                  <a:pt x="506" y="264"/>
                                </a:lnTo>
                                <a:lnTo>
                                  <a:pt x="578" y="26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31F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8" name="Freeform 60"/>
                        <wps:cNvSpPr>
                          <a:spLocks/>
                        </wps:cNvSpPr>
                        <wps:spPr bwMode="auto">
                          <a:xfrm>
                            <a:off x="13503" y="9572"/>
                            <a:ext cx="164" cy="152"/>
                          </a:xfrm>
                          <a:custGeom>
                            <a:avLst/>
                            <a:gdLst>
                              <a:gd name="T0" fmla="+- 0 13589 13503"/>
                              <a:gd name="T1" fmla="*/ T0 w 164"/>
                              <a:gd name="T2" fmla="+- 0 9572 9572"/>
                              <a:gd name="T3" fmla="*/ 9572 h 152"/>
                              <a:gd name="T4" fmla="+- 0 13572 13503"/>
                              <a:gd name="T5" fmla="*/ T4 w 164"/>
                              <a:gd name="T6" fmla="+- 0 9582 9572"/>
                              <a:gd name="T7" fmla="*/ 9582 h 152"/>
                              <a:gd name="T8" fmla="+- 0 13557 13503"/>
                              <a:gd name="T9" fmla="*/ T8 w 164"/>
                              <a:gd name="T10" fmla="+- 0 9597 9572"/>
                              <a:gd name="T11" fmla="*/ 9597 h 152"/>
                              <a:gd name="T12" fmla="+- 0 13657 13503"/>
                              <a:gd name="T13" fmla="*/ T12 w 164"/>
                              <a:gd name="T14" fmla="+- 0 9597 9572"/>
                              <a:gd name="T15" fmla="*/ 9597 h 152"/>
                              <a:gd name="T16" fmla="+- 0 13655 13503"/>
                              <a:gd name="T17" fmla="*/ T16 w 164"/>
                              <a:gd name="T18" fmla="+- 0 9593 9572"/>
                              <a:gd name="T19" fmla="*/ 9593 h 152"/>
                              <a:gd name="T20" fmla="+- 0 13640 13503"/>
                              <a:gd name="T21" fmla="*/ T20 w 164"/>
                              <a:gd name="T22" fmla="+- 0 9580 9572"/>
                              <a:gd name="T23" fmla="*/ 9580 h 152"/>
                              <a:gd name="T24" fmla="+- 0 13619 13503"/>
                              <a:gd name="T25" fmla="*/ T24 w 164"/>
                              <a:gd name="T26" fmla="+- 0 9574 9572"/>
                              <a:gd name="T27" fmla="*/ 9574 h 152"/>
                              <a:gd name="T28" fmla="+- 0 13589 13503"/>
                              <a:gd name="T29" fmla="*/ T28 w 164"/>
                              <a:gd name="T30" fmla="+- 0 9572 9572"/>
                              <a:gd name="T31" fmla="*/ 9572 h 15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164" h="152">
                                <a:moveTo>
                                  <a:pt x="86" y="0"/>
                                </a:moveTo>
                                <a:lnTo>
                                  <a:pt x="69" y="10"/>
                                </a:lnTo>
                                <a:lnTo>
                                  <a:pt x="54" y="25"/>
                                </a:lnTo>
                                <a:lnTo>
                                  <a:pt x="154" y="25"/>
                                </a:lnTo>
                                <a:lnTo>
                                  <a:pt x="152" y="21"/>
                                </a:lnTo>
                                <a:lnTo>
                                  <a:pt x="137" y="8"/>
                                </a:lnTo>
                                <a:lnTo>
                                  <a:pt x="116" y="2"/>
                                </a:lnTo>
                                <a:lnTo>
                                  <a:pt x="8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31F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1" name="Freeform 63"/>
                        <wps:cNvSpPr>
                          <a:spLocks/>
                        </wps:cNvSpPr>
                        <wps:spPr bwMode="auto">
                          <a:xfrm>
                            <a:off x="13683" y="9572"/>
                            <a:ext cx="175" cy="155"/>
                          </a:xfrm>
                          <a:custGeom>
                            <a:avLst/>
                            <a:gdLst>
                              <a:gd name="T0" fmla="+- 0 13851 13683"/>
                              <a:gd name="T1" fmla="*/ T0 w 175"/>
                              <a:gd name="T2" fmla="+- 0 9716 9572"/>
                              <a:gd name="T3" fmla="*/ 9716 h 155"/>
                              <a:gd name="T4" fmla="+- 0 13781 13683"/>
                              <a:gd name="T5" fmla="*/ T4 w 175"/>
                              <a:gd name="T6" fmla="+- 0 9716 9572"/>
                              <a:gd name="T7" fmla="*/ 9716 h 155"/>
                              <a:gd name="T8" fmla="+- 0 13795 13683"/>
                              <a:gd name="T9" fmla="*/ T8 w 175"/>
                              <a:gd name="T10" fmla="+- 0 9724 9572"/>
                              <a:gd name="T11" fmla="*/ 9724 h 155"/>
                              <a:gd name="T12" fmla="+- 0 13857 13683"/>
                              <a:gd name="T13" fmla="*/ T12 w 175"/>
                              <a:gd name="T14" fmla="+- 0 9724 9572"/>
                              <a:gd name="T15" fmla="*/ 9724 h 155"/>
                              <a:gd name="T16" fmla="+- 0 13857 13683"/>
                              <a:gd name="T17" fmla="*/ T16 w 175"/>
                              <a:gd name="T18" fmla="+- 0 9721 9572"/>
                              <a:gd name="T19" fmla="*/ 9721 h 155"/>
                              <a:gd name="T20" fmla="+- 0 13851 13683"/>
                              <a:gd name="T21" fmla="*/ T20 w 175"/>
                              <a:gd name="T22" fmla="+- 0 9716 9572"/>
                              <a:gd name="T23" fmla="*/ 9716 h 15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</a:cxnLst>
                            <a:rect l="0" t="0" r="r" b="b"/>
                            <a:pathLst>
                              <a:path w="175" h="155">
                                <a:moveTo>
                                  <a:pt x="168" y="144"/>
                                </a:moveTo>
                                <a:lnTo>
                                  <a:pt x="98" y="144"/>
                                </a:lnTo>
                                <a:lnTo>
                                  <a:pt x="112" y="152"/>
                                </a:lnTo>
                                <a:lnTo>
                                  <a:pt x="174" y="152"/>
                                </a:lnTo>
                                <a:lnTo>
                                  <a:pt x="174" y="149"/>
                                </a:lnTo>
                                <a:lnTo>
                                  <a:pt x="168" y="14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31F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667E943" id="Group 9" o:spid="_x0000_s1026" style="position:absolute;margin-left:0;margin-top:0;width:756pt;height:573.4pt;rotation:-90;z-index:-251658240;mso-position-horizontal:center;mso-position-horizontal-relative:margin;mso-position-vertical:center;mso-position-vertical-relative:margin" coordorigin="390,390" coordsize="15060,114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">
                <v:group id="Group 3" o:spid="_x0000_s1027" style="position:absolute;left:390;top:390;width:15060;height:11408" coordorigin="390,390" coordsize="15060,114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  <v:shape id="Freeform 4" o:spid="_x0000_s1028" style="position:absolute;left:390;top:390;width:15060;height:11408;visibility:visible;mso-wrap-style:square;v-text-anchor:top" coordsize="15060,114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" path="m,11407r15060,l15060,,,,,11407xe" fillcolor="#a30046" stroked="f">
                    <v:path arrowok="t" o:connecttype="custom" o:connectlocs="0,11797;15060,11797;15060,390;0,390;0,11797" o:connectangles="0,0,0,0,0"/>
                  </v:shape>
                </v:group>
                <v:group id="Group 5" o:spid="_x0000_s1029" style="position:absolute;left:390;top:390;width:15060;height:11408" coordorigin="390,390" coordsize="15060,114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  <v:shape id="Freeform 6" o:spid="_x0000_s1030" style="position:absolute;left:390;top:390;width:15060;height:11408;visibility:visible;mso-wrap-style:square;v-text-anchor:top" coordsize="15060,114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" path="m,11407r15060,l15060,,,,,11407xe" filled="f" strokecolor="#e9c5c8" strokeweight="3pt">
                    <v:path arrowok="t" o:connecttype="custom" o:connectlocs="0,11797;15060,11797;15060,390;0,390;0,11797" o:connectangles="0,0,0,0,0"/>
                  </v:shape>
                </v:group>
                <v:group id="Group 7" o:spid="_x0000_s1031" style="position:absolute;left:720;top:720;width:14400;height:10800" coordorigin="720,720" coordsize="14400,10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  <v:shape id="Freeform 8" o:spid="_x0000_s1032" style="position:absolute;left:720;top:720;width:14400;height:10800;visibility:visible;mso-wrap-style:square;v-text-anchor:top" coordsize="14400,10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" path="m,10800r14400,l14400,,,,,10800xe" fillcolor="#e9c5c8" stroked="f">
                    <v:path arrowok="t" o:connecttype="custom" o:connectlocs="0,11520;14400,11520;14400,720;0,720;0,11520" o:connectangles="0,0,0,0,0"/>
                  </v:shape>
                </v:group>
                <v:group id="_x0000_s1033" style="position:absolute;left:720;top:720;width:14400;height:10800" coordorigin="720,720" coordsize="14400,10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P/1wwAAANs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E7j9Eg6Q+z8AAAD//wMAUEsBAi0AFAAGAAgAAAAhANvh9svuAAAAhQEAABMAAAAAAAAAAAAA&#10;AAAAAAAAAFtDb250ZW50X1R5cGVzXS54bWxQSwECLQAUAAYACAAAACEAWvQsW78AAAAVAQAACwAA&#10;AAAAAAAAAAAAAAAfAQAAX3JlbHMvLnJlbHNQSwECLQAUAAYACAAAACEADZj/9cMAAADbAAAADwAA&#10;AAAAAAAAAAAAAAAHAgAAZHJzL2Rvd25yZXYueG1sUEsFBgAAAAADAAMAtwAAAPcCAAAAAA==&#10;">
                  <v:shape id="Freeform 10" o:spid="_x0000_s1034" style="position:absolute;left:720;top:720;width:14400;height:10800;visibility:visible;mso-wrap-style:square;v-text-anchor:top" coordsize="14400,10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" path="m,10800r14400,l14400,,,,,10800xe" filled="f" strokecolor="#a30046" strokeweight="1pt">
                    <v:path arrowok="t" o:connecttype="custom" o:connectlocs="0,11520;14400,11520;14400,720;0,720;0,11520" o:connectangles="0,0,0,0,0"/>
                  </v:shape>
                </v:group>
                <v:group id="Group 11" o:spid="_x0000_s1035" style="position:absolute;left:880;top:880;width:14080;height:10480" coordorigin="880,880" coordsize="14080,104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84c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">
                  <v:shape id="Freeform 12" o:spid="_x0000_s1036" style="position:absolute;left:880;top:880;width:14080;height:10480;visibility:visible;mso-wrap-style:square;v-text-anchor:top" coordsize="14080,104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" path="m14080,l,,,10480r14080,l14080,xe" stroked="f">
                    <v:path arrowok="t" o:connecttype="custom" o:connectlocs="14080,880;0,880;0,11360;14080,11360;14080,880" o:connectangles="0,0,0,0,0"/>
                  </v:shape>
                </v:group>
                <v:group id="Group 13" o:spid="_x0000_s1037" style="position:absolute;left:880;top:880;width:14080;height:10480" coordorigin="880,880" coordsize="14080,104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<v:shape id="Freeform 14" o:spid="_x0000_s1038" style="position:absolute;left:880;top:880;width:14080;height:10480;visibility:visible;mso-wrap-style:square;v-text-anchor:top" coordsize="14080,104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" path="m,20l,10460r,20l20,10480r14040,l14080,10480r,-20l14080,20r,-20l14060,,20,,,,,20xe" filled="f" strokecolor="#a30046" strokeweight="2pt">
                    <v:path arrowok="t" o:connecttype="custom" o:connectlocs="0,900;0,11340;0,11360;20,11360;14060,11360;14080,11360;14080,11340;14080,900;14080,880;14060,880;20,880;0,880;0,900" o:connectangles="0,0,0,0,0,0,0,0,0,0,0,0,0"/>
                  </v:shape>
                </v:group>
                <v:group id="Group 21" o:spid="_x0000_s1039" style="position:absolute;left:13964;top:9813;width:69;height:65" coordorigin="13964,9813" coordsize="69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wSh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">
                  <v:shape id="Freeform 22" o:spid="_x0000_s1040" style="position:absolute;left:13964;top:9813;width:69;height:65;visibility:visible;mso-wrap-style:square;v-text-anchor:top" coordsize="69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" path="m51,l23,2,6,11,,27,6,50,22,63r13,2l52,60r-17,l15,52,6,31,7,30,14,10,34,2r18,l51,xe" fillcolor="#231f20" stroked="f">
                    <v:path arrowok="t" o:connecttype="custom" o:connectlocs="51,9813;23,9815;6,9824;0,9840;6,9863;22,9876;35,9878;52,9873;35,9873;15,9865;6,9844;7,9843;14,9823;34,9815;52,9815;51,9813" o:connectangles="0,0,0,0,0,0,0,0,0,0,0,0,0,0,0,0"/>
                  </v:shape>
                  <v:shape id="Freeform 23" o:spid="_x0000_s1041" style="position:absolute;left:13964;top:9813;width:69;height:65;visibility:visible;mso-wrap-style:square;v-text-anchor:top" coordsize="69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" path="m52,2l34,2r20,8l62,30,55,51,35,60r17,l55,59,68,41,64,15,52,2xe" fillcolor="#231f20" stroked="f">
                    <v:path arrowok="t" o:connecttype="custom" o:connectlocs="52,9815;34,9815;54,9823;62,9843;55,9864;35,9873;52,9873;55,9872;68,9854;64,9828;52,9815" o:connectangles="0,0,0,0,0,0,0,0,0,0,0"/>
                  </v:shape>
                  <v:shape id="Freeform 24" o:spid="_x0000_s1042" style="position:absolute;left:13964;top:9813;width:69;height:65;visibility:visible;mso-wrap-style:square;v-text-anchor:top" coordsize="69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" path="m46,11r-25,l21,51r6,l27,33r13,l46,32r4,-3l50,28r-23,l27,16r23,l50,14,46,11xe" fillcolor="#231f20" stroked="f">
                    <v:path arrowok="t" o:connecttype="custom" o:connectlocs="46,9824;21,9824;21,9864;27,9864;27,9846;40,9846;40,9846;46,9845;50,9842;50,9841;27,9841;27,9829;50,9829;50,9827;46,9824" o:connectangles="0,0,0,0,0,0,0,0,0,0,0,0,0,0,0"/>
                  </v:shape>
                  <v:shape id="Freeform 25" o:spid="_x0000_s1043" style="position:absolute;left:13964;top:9813;width:69;height:65;visibility:visible;mso-wrap-style:square;v-text-anchor:top" coordsize="69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" path="m40,33r-6,l45,51r6,l40,33xe" fillcolor="#231f20" stroked="f">
                    <v:path arrowok="t" o:connecttype="custom" o:connectlocs="40,9846;34,9846;45,9864;51,9864;40,9846" o:connectangles="0,0,0,0,0"/>
                  </v:shape>
                  <v:shape id="Freeform 26" o:spid="_x0000_s1044" style="position:absolute;left:13964;top:9813;width:69;height:65;visibility:visible;mso-wrap-style:square;v-text-anchor:top" coordsize="69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" path="m50,16r-10,l44,17r,11l40,28r10,l50,16xe" fillcolor="#231f20" stroked="f">
                    <v:path arrowok="t" o:connecttype="custom" o:connectlocs="50,9829;40,9829;44,9830;44,9841;40,9841;50,9841;50,9829" o:connectangles="0,0,0,0,0,0,0"/>
                  </v:shape>
                </v:group>
                <v:shape id="Freeform 34" o:spid="_x0000_s1045" style="position:absolute;left:13416;top:9792;width:579;height:519;visibility:visible;mso-wrap-style:square;v-text-anchor:top" coordsize="579,5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" path="m578,264r-72,l578,264xe" fillcolor="#231f20" stroked="f">
                  <v:path arrowok="t" o:connecttype="custom" o:connectlocs="578,10056;506,10056;578,10056" o:connectangles="0,0,0"/>
                </v:shape>
                <v:shape id="Freeform 60" o:spid="_x0000_s1046" style="position:absolute;left:13503;top:9572;width:164;height:152;visibility:visible;mso-wrap-style:square;v-text-anchor:top" coordsize="164,1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" path="m86,l69,10,54,25r100,l152,21,137,8,116,2,86,xe" fillcolor="#231f20" stroked="f">
                  <v:path arrowok="t" o:connecttype="custom" o:connectlocs="86,9572;69,9582;54,9597;154,9597;152,9593;137,9580;116,9574;86,9572" o:connectangles="0,0,0,0,0,0,0,0"/>
                </v:shape>
                <v:shape id="Freeform 63" o:spid="_x0000_s1047" style="position:absolute;left:13683;top:9572;width:175;height:155;visibility:visible;mso-wrap-style:square;v-text-anchor:top" coordsize="175,1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" path="m168,144r-70,l112,152r62,l174,149r-6,-5xe" fillcolor="#231f20" stroked="f">
                  <v:path arrowok="t" o:connecttype="custom" o:connectlocs="168,9716;98,9716;112,9724;174,9724;174,9721;168,9716" o:connectangles="0,0,0,0,0,0"/>
                </v:shape>
                <w10:wrap anchorx="margin" anchory="margin"/>
              </v:group>
            </w:pict>
          </mc:Fallback>
        </mc:AlternateContent>
      </w:r>
      <w:r w:rsidR="00E51659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795D959" wp14:editId="3795D95A">
                <wp:simplePos x="0" y="0"/>
                <wp:positionH relativeFrom="column">
                  <wp:posOffset>4781550</wp:posOffset>
                </wp:positionH>
                <wp:positionV relativeFrom="paragraph">
                  <wp:posOffset>-8255</wp:posOffset>
                </wp:positionV>
                <wp:extent cx="1104900" cy="742950"/>
                <wp:effectExtent l="0" t="0" r="19050" b="19050"/>
                <wp:wrapNone/>
                <wp:docPr id="237" name="Rectangle 2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4900" cy="7429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150351D" id="Rectangle 237" o:spid="_x0000_s1026" style="position:absolute;margin-left:376.5pt;margin-top:-.65pt;width:87pt;height:58.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" fillcolor="white [3212]" strokecolor="white [3212]" strokeweight="1pt"/>
            </w:pict>
          </mc:Fallback>
        </mc:AlternateContent>
      </w:r>
    </w:p>
    <w:p w14:paraId="3795D944" w14:textId="77777777" w:rsidR="00335B31" w:rsidRDefault="00335B31" w:rsidP="00F25D73">
      <w:pPr>
        <w:rPr>
          <w:rFonts w:ascii="Calibri" w:eastAsia="Calibri" w:hAnsi="Calibri" w:cs="Calibri"/>
          <w:highlight w:val="yellow"/>
        </w:rPr>
      </w:pPr>
    </w:p>
    <w:p w14:paraId="3795D945" w14:textId="77777777" w:rsidR="00B625BE" w:rsidRDefault="00B625BE" w:rsidP="00F25D73">
      <w:pPr>
        <w:rPr>
          <w:rFonts w:ascii="Calibri" w:eastAsia="Calibri" w:hAnsi="Calibri" w:cs="Calibri"/>
          <w:highlight w:val="yellow"/>
        </w:rPr>
      </w:pPr>
    </w:p>
    <w:p w14:paraId="3795D946" w14:textId="77777777" w:rsidR="00B625BE" w:rsidRDefault="00B625BE" w:rsidP="00F25D73">
      <w:pPr>
        <w:rPr>
          <w:rFonts w:ascii="Calibri" w:eastAsia="Calibri" w:hAnsi="Calibri" w:cs="Calibri"/>
          <w:highlight w:val="yellow"/>
        </w:rPr>
      </w:pPr>
    </w:p>
    <w:p w14:paraId="3795D947" w14:textId="77777777" w:rsidR="0040349D" w:rsidRDefault="0040349D" w:rsidP="00F25D73">
      <w:pPr>
        <w:spacing w:line="240" w:lineRule="auto"/>
        <w:rPr>
          <w:rFonts w:eastAsia="Calibri" w:cs="Calibri"/>
          <w:sz w:val="24"/>
          <w:szCs w:val="24"/>
          <w:highlight w:val="yellow"/>
        </w:rPr>
      </w:pPr>
      <w:r w:rsidRPr="000C7163">
        <w:rPr>
          <w:rFonts w:eastAsia="Calibri" w:cs="Calibri"/>
          <w:sz w:val="24"/>
          <w:szCs w:val="24"/>
          <w:highlight w:val="yellow"/>
        </w:rPr>
        <w:t>&lt;INSERT DATE&gt;</w:t>
      </w:r>
    </w:p>
    <w:p w14:paraId="3795D948" w14:textId="77777777" w:rsidR="00F21614" w:rsidRPr="000C7163" w:rsidRDefault="00F21614" w:rsidP="00F25D73">
      <w:pPr>
        <w:spacing w:line="240" w:lineRule="auto"/>
        <w:rPr>
          <w:rFonts w:eastAsia="Calibri" w:cs="Calibri"/>
          <w:sz w:val="24"/>
          <w:szCs w:val="24"/>
          <w:highlight w:val="yellow"/>
        </w:rPr>
      </w:pPr>
    </w:p>
    <w:p w14:paraId="3795D949" w14:textId="77777777" w:rsidR="0040349D" w:rsidRPr="000C7163" w:rsidRDefault="0040349D" w:rsidP="00F25D73">
      <w:pPr>
        <w:spacing w:line="240" w:lineRule="auto"/>
        <w:rPr>
          <w:rFonts w:eastAsia="Calibri" w:cs="Calibri"/>
          <w:sz w:val="24"/>
          <w:szCs w:val="24"/>
        </w:rPr>
      </w:pPr>
      <w:r w:rsidRPr="000C7163">
        <w:rPr>
          <w:rFonts w:eastAsia="Calibri" w:cs="Calibri"/>
          <w:sz w:val="24"/>
          <w:szCs w:val="24"/>
        </w:rPr>
        <w:t>Dear</w:t>
      </w:r>
      <w:r w:rsidR="00545B05" w:rsidRPr="000C7163">
        <w:rPr>
          <w:rFonts w:eastAsia="Calibri" w:cs="Calibri"/>
          <w:sz w:val="24"/>
          <w:szCs w:val="24"/>
        </w:rPr>
        <w:t xml:space="preserve"> </w:t>
      </w:r>
      <w:r w:rsidR="00545B05" w:rsidRPr="000C7163">
        <w:rPr>
          <w:rFonts w:eastAsia="Calibri" w:cs="Calibri"/>
          <w:sz w:val="24"/>
          <w:szCs w:val="24"/>
          <w:highlight w:val="yellow"/>
        </w:rPr>
        <w:t>&lt;Volunteer Name&gt;,</w:t>
      </w:r>
    </w:p>
    <w:p w14:paraId="3795D94A" w14:textId="77777777" w:rsidR="000C7163" w:rsidRPr="000C7163" w:rsidRDefault="0040349D" w:rsidP="00F25D73">
      <w:pPr>
        <w:spacing w:line="240" w:lineRule="auto"/>
        <w:rPr>
          <w:rFonts w:cs="Calibri"/>
          <w:sz w:val="24"/>
          <w:szCs w:val="24"/>
        </w:rPr>
      </w:pPr>
      <w:r w:rsidRPr="000C7163">
        <w:rPr>
          <w:rFonts w:cs="Calibri"/>
          <w:sz w:val="24"/>
          <w:szCs w:val="24"/>
        </w:rPr>
        <w:t xml:space="preserve">Thank you for your contribution to </w:t>
      </w:r>
      <w:r w:rsidRPr="000C7163">
        <w:rPr>
          <w:rFonts w:cs="Calibri"/>
          <w:sz w:val="24"/>
          <w:szCs w:val="24"/>
          <w:highlight w:val="yellow"/>
        </w:rPr>
        <w:t>&lt;INSERT PTA NAME&gt;</w:t>
      </w:r>
      <w:r w:rsidRPr="000C7163">
        <w:rPr>
          <w:rFonts w:cs="Calibri"/>
          <w:sz w:val="24"/>
          <w:szCs w:val="24"/>
        </w:rPr>
        <w:t xml:space="preserve"> PTA’s Reflections program. </w:t>
      </w:r>
    </w:p>
    <w:p w14:paraId="3795D94B" w14:textId="640D1483" w:rsidR="00F21614" w:rsidRDefault="00357D81" w:rsidP="00F25D73">
      <w:pPr>
        <w:spacing w:line="240" w:lineRule="auto"/>
        <w:rPr>
          <w:rFonts w:cs="Calibri"/>
          <w:sz w:val="24"/>
          <w:szCs w:val="24"/>
        </w:rPr>
      </w:pPr>
      <w:r w:rsidRPr="000C7163">
        <w:rPr>
          <w:rFonts w:cs="Calibri"/>
          <w:sz w:val="24"/>
          <w:szCs w:val="24"/>
        </w:rPr>
        <w:t xml:space="preserve">For </w:t>
      </w:r>
      <w:r w:rsidR="00054782">
        <w:rPr>
          <w:rFonts w:cs="Calibri"/>
          <w:sz w:val="24"/>
          <w:szCs w:val="24"/>
        </w:rPr>
        <w:t xml:space="preserve">over </w:t>
      </w:r>
      <w:r w:rsidRPr="000C7163">
        <w:rPr>
          <w:rFonts w:cs="Calibri"/>
          <w:sz w:val="24"/>
          <w:szCs w:val="24"/>
        </w:rPr>
        <w:t xml:space="preserve">50 years, </w:t>
      </w:r>
      <w:r w:rsidR="00F25D73">
        <w:rPr>
          <w:rFonts w:cs="Calibri"/>
          <w:sz w:val="24"/>
          <w:szCs w:val="24"/>
        </w:rPr>
        <w:t xml:space="preserve">the National PTA </w:t>
      </w:r>
      <w:r w:rsidR="00F21614">
        <w:rPr>
          <w:rFonts w:cs="Calibri"/>
          <w:sz w:val="24"/>
          <w:szCs w:val="24"/>
        </w:rPr>
        <w:t>Reflections</w:t>
      </w:r>
      <w:r w:rsidR="00F25D73">
        <w:rPr>
          <w:rFonts w:cs="Calibri"/>
          <w:sz w:val="24"/>
          <w:szCs w:val="24"/>
        </w:rPr>
        <w:t xml:space="preserve"> program</w:t>
      </w:r>
      <w:r w:rsidR="000C7163" w:rsidRPr="000C7163">
        <w:rPr>
          <w:rFonts w:cs="Calibri"/>
          <w:sz w:val="24"/>
          <w:szCs w:val="24"/>
        </w:rPr>
        <w:t xml:space="preserve"> has </w:t>
      </w:r>
      <w:r w:rsidR="00054782" w:rsidRPr="00054782">
        <w:rPr>
          <w:rFonts w:cstheme="minorHAnsi"/>
          <w:color w:val="444444"/>
          <w:sz w:val="24"/>
          <w:szCs w:val="24"/>
          <w:shd w:val="clear" w:color="auto" w:fill="FFFFFF"/>
        </w:rPr>
        <w:t>provided opportunities for recognition and access to the arts which boost student confidence and success in the arts and in life.</w:t>
      </w:r>
      <w:r w:rsidR="00545B05" w:rsidRPr="00054782">
        <w:rPr>
          <w:rFonts w:cstheme="minorHAnsi"/>
          <w:sz w:val="24"/>
          <w:szCs w:val="24"/>
        </w:rPr>
        <w:t xml:space="preserve"> </w:t>
      </w:r>
      <w:r w:rsidR="000C7163" w:rsidRPr="000C7163">
        <w:rPr>
          <w:rFonts w:cs="Calibri"/>
          <w:sz w:val="24"/>
          <w:szCs w:val="24"/>
        </w:rPr>
        <w:t xml:space="preserve">Each year, over 300,000 students </w:t>
      </w:r>
      <w:r w:rsidR="00F21614">
        <w:rPr>
          <w:rFonts w:cs="Calibri"/>
          <w:sz w:val="24"/>
          <w:szCs w:val="24"/>
        </w:rPr>
        <w:t xml:space="preserve">across the nation </w:t>
      </w:r>
      <w:r w:rsidR="000C7163" w:rsidRPr="000C7163">
        <w:rPr>
          <w:rFonts w:cs="Calibri"/>
          <w:sz w:val="24"/>
          <w:szCs w:val="24"/>
        </w:rPr>
        <w:t xml:space="preserve">in Pre-K through Grade 12 create original works of art in response to a student-selected theme. </w:t>
      </w:r>
    </w:p>
    <w:p w14:paraId="3795D94C" w14:textId="77777777" w:rsidR="00B625BE" w:rsidRPr="000C7163" w:rsidRDefault="00B625BE" w:rsidP="00F25D73">
      <w:pPr>
        <w:spacing w:line="240" w:lineRule="auto"/>
        <w:rPr>
          <w:rFonts w:cs="Calibri"/>
          <w:sz w:val="24"/>
          <w:szCs w:val="24"/>
        </w:rPr>
      </w:pPr>
      <w:r w:rsidRPr="000C7163">
        <w:rPr>
          <w:rFonts w:cs="Calibri"/>
          <w:sz w:val="24"/>
          <w:szCs w:val="24"/>
        </w:rPr>
        <w:t>Your investment has furthered th</w:t>
      </w:r>
      <w:r w:rsidR="00357D81" w:rsidRPr="000C7163">
        <w:rPr>
          <w:rFonts w:cs="Calibri"/>
          <w:sz w:val="24"/>
          <w:szCs w:val="24"/>
        </w:rPr>
        <w:t>e</w:t>
      </w:r>
      <w:r w:rsidR="00F21614">
        <w:rPr>
          <w:rFonts w:cs="Calibri"/>
          <w:sz w:val="24"/>
          <w:szCs w:val="24"/>
        </w:rPr>
        <w:t xml:space="preserve"> reach and</w:t>
      </w:r>
      <w:r w:rsidRPr="000C7163">
        <w:rPr>
          <w:rFonts w:cs="Calibri"/>
          <w:sz w:val="24"/>
          <w:szCs w:val="24"/>
        </w:rPr>
        <w:t xml:space="preserve"> impact of </w:t>
      </w:r>
      <w:r w:rsidR="00F21614">
        <w:rPr>
          <w:rFonts w:cs="Calibri"/>
          <w:sz w:val="24"/>
          <w:szCs w:val="24"/>
        </w:rPr>
        <w:t>the Reflections program and</w:t>
      </w:r>
      <w:r w:rsidRPr="000C7163">
        <w:rPr>
          <w:rFonts w:cs="Calibri"/>
          <w:sz w:val="24"/>
          <w:szCs w:val="24"/>
        </w:rPr>
        <w:t xml:space="preserve"> provided an arts-rich learning experience for </w:t>
      </w:r>
      <w:r w:rsidRPr="000C7163">
        <w:rPr>
          <w:rFonts w:cs="Calibri"/>
          <w:sz w:val="24"/>
          <w:szCs w:val="24"/>
          <w:highlight w:val="yellow"/>
        </w:rPr>
        <w:t>&lt;INSERT NUMBER OF STUDENTS&gt;</w:t>
      </w:r>
      <w:r w:rsidRPr="000C7163">
        <w:rPr>
          <w:rFonts w:cs="Calibri"/>
          <w:sz w:val="24"/>
          <w:szCs w:val="24"/>
        </w:rPr>
        <w:t xml:space="preserve">, in grades </w:t>
      </w:r>
      <w:r w:rsidRPr="000C7163">
        <w:rPr>
          <w:rFonts w:cs="Calibri"/>
          <w:sz w:val="24"/>
          <w:szCs w:val="24"/>
          <w:highlight w:val="yellow"/>
        </w:rPr>
        <w:t>&lt;INSERT STUDENT GRADE LEVELS&gt;</w:t>
      </w:r>
      <w:r w:rsidR="00F21614">
        <w:rPr>
          <w:rFonts w:cs="Calibri"/>
          <w:sz w:val="24"/>
          <w:szCs w:val="24"/>
        </w:rPr>
        <w:t xml:space="preserve"> at </w:t>
      </w:r>
      <w:r w:rsidR="00F21614" w:rsidRPr="00F21614">
        <w:rPr>
          <w:rFonts w:cs="Calibri"/>
          <w:sz w:val="24"/>
          <w:szCs w:val="24"/>
          <w:highlight w:val="yellow"/>
        </w:rPr>
        <w:t>&lt;INSERT SCHOOL NAME&gt;.</w:t>
      </w:r>
      <w:r w:rsidR="00F21614">
        <w:rPr>
          <w:rFonts w:cs="Calibri"/>
          <w:sz w:val="24"/>
          <w:szCs w:val="24"/>
        </w:rPr>
        <w:t xml:space="preserve"> </w:t>
      </w:r>
      <w:r w:rsidRPr="000C7163">
        <w:rPr>
          <w:rFonts w:cs="Calibri"/>
          <w:sz w:val="24"/>
          <w:szCs w:val="24"/>
        </w:rPr>
        <w:t>Thank you for supporting student success and advocating for the arts.</w:t>
      </w:r>
      <w:r w:rsidR="00F25D73">
        <w:rPr>
          <w:rFonts w:cs="Calibri"/>
          <w:sz w:val="24"/>
          <w:szCs w:val="24"/>
        </w:rPr>
        <w:t xml:space="preserve"> Volunteers like you embody the PTA mission—to make every child’s potential a reality.</w:t>
      </w:r>
    </w:p>
    <w:p w14:paraId="3795D94D" w14:textId="77777777" w:rsidR="00B625BE" w:rsidRPr="000C7163" w:rsidRDefault="00B625BE" w:rsidP="00F25D73">
      <w:pPr>
        <w:spacing w:line="240" w:lineRule="auto"/>
        <w:rPr>
          <w:rFonts w:cs="Calibri"/>
          <w:sz w:val="24"/>
          <w:szCs w:val="24"/>
        </w:rPr>
      </w:pPr>
      <w:r w:rsidRPr="000C7163">
        <w:rPr>
          <w:rFonts w:cs="Calibri"/>
          <w:sz w:val="24"/>
          <w:szCs w:val="24"/>
        </w:rPr>
        <w:t xml:space="preserve">Please join us in celebration at the Reflections Awards Ceremony on </w:t>
      </w:r>
      <w:r w:rsidRPr="000C7163">
        <w:rPr>
          <w:rFonts w:cs="Calibri"/>
          <w:sz w:val="24"/>
          <w:szCs w:val="24"/>
          <w:highlight w:val="yellow"/>
        </w:rPr>
        <w:t>&lt;INSERT DATE&gt;</w:t>
      </w:r>
      <w:r w:rsidRPr="003A7C51">
        <w:rPr>
          <w:rFonts w:cs="Calibri"/>
          <w:sz w:val="24"/>
          <w:szCs w:val="24"/>
        </w:rPr>
        <w:t xml:space="preserve"> a</w:t>
      </w:r>
      <w:r w:rsidR="003A7C51">
        <w:rPr>
          <w:rFonts w:cs="Calibri"/>
          <w:sz w:val="24"/>
          <w:szCs w:val="24"/>
        </w:rPr>
        <w:t>t</w:t>
      </w:r>
      <w:r w:rsidRPr="003A7C51">
        <w:rPr>
          <w:rFonts w:cs="Calibri"/>
          <w:sz w:val="24"/>
          <w:szCs w:val="24"/>
        </w:rPr>
        <w:t xml:space="preserve"> </w:t>
      </w:r>
      <w:r w:rsidRPr="000C7163">
        <w:rPr>
          <w:rFonts w:cs="Calibri"/>
          <w:sz w:val="24"/>
          <w:szCs w:val="24"/>
          <w:highlight w:val="yellow"/>
        </w:rPr>
        <w:t>&lt;INSERT LOCATION&gt;</w:t>
      </w:r>
      <w:r w:rsidR="003A7C51">
        <w:rPr>
          <w:rFonts w:cs="Calibri"/>
          <w:sz w:val="24"/>
          <w:szCs w:val="24"/>
          <w:highlight w:val="yellow"/>
        </w:rPr>
        <w:t xml:space="preserve"> </w:t>
      </w:r>
      <w:r w:rsidR="003A7C51" w:rsidRPr="003A7C51">
        <w:rPr>
          <w:rFonts w:cs="Calibri"/>
          <w:sz w:val="24"/>
          <w:szCs w:val="24"/>
        </w:rPr>
        <w:t>where we will recognize our young artists.</w:t>
      </w:r>
    </w:p>
    <w:p w14:paraId="3795D94E" w14:textId="77777777" w:rsidR="00B625BE" w:rsidRPr="000C7163" w:rsidRDefault="00B625BE" w:rsidP="00F25D73">
      <w:pPr>
        <w:spacing w:line="240" w:lineRule="auto"/>
        <w:rPr>
          <w:rFonts w:cs="Calibri"/>
          <w:sz w:val="24"/>
          <w:szCs w:val="24"/>
        </w:rPr>
      </w:pPr>
      <w:r w:rsidRPr="000C7163">
        <w:rPr>
          <w:rFonts w:cs="Calibri"/>
          <w:sz w:val="24"/>
          <w:szCs w:val="24"/>
        </w:rPr>
        <w:t>Thank you</w:t>
      </w:r>
      <w:r w:rsidR="003A7C51">
        <w:rPr>
          <w:rFonts w:cs="Calibri"/>
          <w:sz w:val="24"/>
          <w:szCs w:val="24"/>
        </w:rPr>
        <w:t>, once again,</w:t>
      </w:r>
      <w:r w:rsidRPr="000C7163">
        <w:rPr>
          <w:rFonts w:cs="Calibri"/>
          <w:sz w:val="24"/>
          <w:szCs w:val="24"/>
        </w:rPr>
        <w:t xml:space="preserve"> for your generosity and your continued support of PTA’s mission!</w:t>
      </w:r>
    </w:p>
    <w:p w14:paraId="3795D94F" w14:textId="77777777" w:rsidR="00B625BE" w:rsidRPr="000C7163" w:rsidRDefault="00B625BE" w:rsidP="00F25D73">
      <w:pPr>
        <w:spacing w:line="240" w:lineRule="auto"/>
        <w:rPr>
          <w:sz w:val="24"/>
          <w:szCs w:val="24"/>
        </w:rPr>
      </w:pPr>
      <w:r w:rsidRPr="000C7163">
        <w:rPr>
          <w:sz w:val="24"/>
          <w:szCs w:val="24"/>
        </w:rPr>
        <w:t>Sincerely,</w:t>
      </w:r>
    </w:p>
    <w:p w14:paraId="3795D950" w14:textId="77777777" w:rsidR="00B625BE" w:rsidRPr="000C7163" w:rsidRDefault="00B625BE" w:rsidP="00F25D73">
      <w:pPr>
        <w:spacing w:line="240" w:lineRule="auto"/>
        <w:rPr>
          <w:sz w:val="24"/>
          <w:szCs w:val="24"/>
        </w:rPr>
      </w:pPr>
    </w:p>
    <w:p w14:paraId="3795D951" w14:textId="77777777" w:rsidR="00B625BE" w:rsidRPr="000C7163" w:rsidRDefault="00B625BE" w:rsidP="00F25D73">
      <w:pPr>
        <w:spacing w:line="240" w:lineRule="auto"/>
        <w:rPr>
          <w:sz w:val="24"/>
          <w:szCs w:val="24"/>
          <w:highlight w:val="yellow"/>
        </w:rPr>
      </w:pPr>
      <w:r w:rsidRPr="000C7163">
        <w:rPr>
          <w:sz w:val="24"/>
          <w:szCs w:val="24"/>
          <w:highlight w:val="yellow"/>
        </w:rPr>
        <w:t>&lt;INSERT NAME&gt;</w:t>
      </w:r>
    </w:p>
    <w:p w14:paraId="3795D952" w14:textId="77777777" w:rsidR="000C7163" w:rsidRPr="000C7163" w:rsidRDefault="000C7163" w:rsidP="00F25D73">
      <w:pPr>
        <w:spacing w:line="240" w:lineRule="auto"/>
        <w:rPr>
          <w:sz w:val="24"/>
          <w:szCs w:val="24"/>
        </w:rPr>
      </w:pPr>
      <w:r w:rsidRPr="000C7163">
        <w:rPr>
          <w:sz w:val="24"/>
          <w:szCs w:val="24"/>
          <w:highlight w:val="yellow"/>
        </w:rPr>
        <w:t>&lt;INSERT TITLE&gt;</w:t>
      </w:r>
    </w:p>
    <w:p w14:paraId="3795D953" w14:textId="77777777" w:rsidR="000C7163" w:rsidRPr="00B625BE" w:rsidRDefault="000C7163" w:rsidP="00F25D73">
      <w:pPr>
        <w:rPr>
          <w:sz w:val="24"/>
        </w:rPr>
      </w:pPr>
    </w:p>
    <w:p w14:paraId="3795D954" w14:textId="77777777" w:rsidR="000776E6" w:rsidRPr="004118BE" w:rsidRDefault="000776E6" w:rsidP="00F25D73"/>
    <w:sectPr w:rsidR="000776E6" w:rsidRPr="004118BE" w:rsidSect="00B625BE">
      <w:headerReference w:type="default" r:id="rId12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920061" w14:textId="77777777" w:rsidR="000D6F18" w:rsidRDefault="000D6F18" w:rsidP="004118BE">
      <w:pPr>
        <w:spacing w:after="0" w:line="240" w:lineRule="auto"/>
      </w:pPr>
      <w:r>
        <w:separator/>
      </w:r>
    </w:p>
  </w:endnote>
  <w:endnote w:type="continuationSeparator" w:id="0">
    <w:p w14:paraId="71B5CF2D" w14:textId="77777777" w:rsidR="000D6F18" w:rsidRDefault="000D6F18" w:rsidP="004118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D26643" w14:textId="77777777" w:rsidR="000D6F18" w:rsidRDefault="000D6F18" w:rsidP="004118BE">
      <w:pPr>
        <w:spacing w:after="0" w:line="240" w:lineRule="auto"/>
      </w:pPr>
      <w:r>
        <w:separator/>
      </w:r>
    </w:p>
  </w:footnote>
  <w:footnote w:type="continuationSeparator" w:id="0">
    <w:p w14:paraId="2BA038B3" w14:textId="77777777" w:rsidR="000D6F18" w:rsidRDefault="000D6F18" w:rsidP="004118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95D95F" w14:textId="77777777" w:rsidR="0040349D" w:rsidRPr="005B721C" w:rsidRDefault="007E0C66">
    <w:pPr>
      <w:pStyle w:val="Header"/>
      <w:rPr>
        <w:b/>
        <w:color w:val="97262C"/>
        <w:sz w:val="28"/>
      </w:rPr>
    </w:pPr>
    <w:r w:rsidRPr="0040349D">
      <w:rPr>
        <w:b/>
        <w:noProof/>
        <w:color w:val="97262C"/>
        <w:sz w:val="28"/>
      </w:rPr>
      <mc:AlternateContent>
        <mc:Choice Requires="wps">
          <w:drawing>
            <wp:anchor distT="45720" distB="45720" distL="114300" distR="114300" simplePos="0" relativeHeight="251664384" behindDoc="0" locked="0" layoutInCell="1" allowOverlap="1" wp14:anchorId="3795D960" wp14:editId="3795D961">
              <wp:simplePos x="0" y="0"/>
              <wp:positionH relativeFrom="margin">
                <wp:posOffset>612775</wp:posOffset>
              </wp:positionH>
              <wp:positionV relativeFrom="paragraph">
                <wp:posOffset>-167640</wp:posOffset>
              </wp:positionV>
              <wp:extent cx="4530090" cy="1404620"/>
              <wp:effectExtent l="0" t="0" r="0" b="1905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30090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795D962" w14:textId="77777777" w:rsidR="0040349D" w:rsidRPr="0040349D" w:rsidRDefault="0040349D" w:rsidP="0040349D">
                          <w:pPr>
                            <w:jc w:val="center"/>
                            <w:rPr>
                              <w:rFonts w:ascii="Copperplate Gothic Bold" w:hAnsi="Copperplate Gothic Bold"/>
                              <w:b/>
                              <w:sz w:val="24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3795D96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48.25pt;margin-top:-13.2pt;width:356.7pt;height:110.6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" filled="f" stroked="f">
              <v:textbox style="mso-fit-shape-to-text:t">
                <w:txbxContent>
                  <w:p w14:paraId="3795D962" w14:textId="77777777" w:rsidR="0040349D" w:rsidRPr="0040349D" w:rsidRDefault="0040349D" w:rsidP="0040349D">
                    <w:pPr>
                      <w:jc w:val="center"/>
                      <w:rPr>
                        <w:rFonts w:ascii="Copperplate Gothic Bold" w:hAnsi="Copperplate Gothic Bold"/>
                        <w:b/>
                        <w:sz w:val="24"/>
                      </w:rPr>
                    </w:pPr>
                  </w:p>
                </w:txbxContent>
              </v:textbox>
              <w10:wrap type="square"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3D06A7"/>
    <w:multiLevelType w:val="hybridMultilevel"/>
    <w:tmpl w:val="AB30C9C8"/>
    <w:lvl w:ilvl="0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2MDe0NDC3NDKwtLRU0lEKTi0uzszPAykwrAUAgzxayCwAAAA="/>
  </w:docVars>
  <w:rsids>
    <w:rsidRoot w:val="00C87259"/>
    <w:rsid w:val="00054782"/>
    <w:rsid w:val="000776E6"/>
    <w:rsid w:val="000C7163"/>
    <w:rsid w:val="000D6F18"/>
    <w:rsid w:val="001B4666"/>
    <w:rsid w:val="001C2A38"/>
    <w:rsid w:val="001C390B"/>
    <w:rsid w:val="00335B31"/>
    <w:rsid w:val="00357D81"/>
    <w:rsid w:val="003A7C51"/>
    <w:rsid w:val="0040349D"/>
    <w:rsid w:val="004118BE"/>
    <w:rsid w:val="004E6368"/>
    <w:rsid w:val="00545B05"/>
    <w:rsid w:val="005B721C"/>
    <w:rsid w:val="005D4A1E"/>
    <w:rsid w:val="0069220C"/>
    <w:rsid w:val="007128D5"/>
    <w:rsid w:val="0072514A"/>
    <w:rsid w:val="007E0C66"/>
    <w:rsid w:val="0091377A"/>
    <w:rsid w:val="00B625BE"/>
    <w:rsid w:val="00C87259"/>
    <w:rsid w:val="00DD46F0"/>
    <w:rsid w:val="00DE2012"/>
    <w:rsid w:val="00E51659"/>
    <w:rsid w:val="00F02516"/>
    <w:rsid w:val="00F21614"/>
    <w:rsid w:val="00F25D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795D943"/>
  <w15:chartTrackingRefBased/>
  <w15:docId w15:val="{D8338ED3-9EB4-409E-8DA6-43D11628F1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349D"/>
    <w:pPr>
      <w:spacing w:after="200" w:line="276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128D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128D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118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18BE"/>
  </w:style>
  <w:style w:type="paragraph" w:styleId="Footer">
    <w:name w:val="footer"/>
    <w:basedOn w:val="Normal"/>
    <w:link w:val="FooterChar"/>
    <w:uiPriority w:val="99"/>
    <w:unhideWhenUsed/>
    <w:rsid w:val="004118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18BE"/>
  </w:style>
  <w:style w:type="paragraph" w:styleId="ListParagraph">
    <w:name w:val="List Paragraph"/>
    <w:basedOn w:val="Normal"/>
    <w:uiPriority w:val="34"/>
    <w:qFormat/>
    <w:rsid w:val="0040349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57D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7D81"/>
    <w:rPr>
      <w:rFonts w:ascii="Segoe UI" w:hAnsi="Segoe UI" w:cs="Segoe UI"/>
      <w:sz w:val="18"/>
      <w:szCs w:val="18"/>
      <w:lang w:val="en-GB"/>
    </w:rPr>
  </w:style>
  <w:style w:type="paragraph" w:styleId="NormalWeb">
    <w:name w:val="Normal (Web)"/>
    <w:basedOn w:val="Normal"/>
    <w:uiPriority w:val="99"/>
    <w:semiHidden/>
    <w:unhideWhenUsed/>
    <w:rsid w:val="00545B0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545B05"/>
    <w:rPr>
      <w:b/>
      <w:bCs/>
    </w:rPr>
  </w:style>
  <w:style w:type="character" w:styleId="Emphasis">
    <w:name w:val="Emphasis"/>
    <w:basedOn w:val="DefaultParagraphFont"/>
    <w:uiPriority w:val="20"/>
    <w:qFormat/>
    <w:rsid w:val="00545B0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566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66C177DAD2F541BB6F20EAA49FBD0C" ma:contentTypeVersion="12" ma:contentTypeDescription="Create a new document." ma:contentTypeScope="" ma:versionID="77ab65f226afc84b064a66c1c70182eb">
  <xsd:schema xmlns:xsd="http://www.w3.org/2001/XMLSchema" xmlns:xs="http://www.w3.org/2001/XMLSchema" xmlns:p="http://schemas.microsoft.com/office/2006/metadata/properties" xmlns:ns2="72935d1b-6eb2-4a51-95c4-695b2d4ae872" xmlns:ns3="bf9d26b8-21ef-44a3-889c-5aacff9d8d22" targetNamespace="http://schemas.microsoft.com/office/2006/metadata/properties" ma:root="true" ma:fieldsID="20a72f5dd9ca94f9a18a87ce9db6404c" ns2:_="" ns3:_="">
    <xsd:import namespace="72935d1b-6eb2-4a51-95c4-695b2d4ae872"/>
    <xsd:import namespace="bf9d26b8-21ef-44a3-889c-5aacff9d8d2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935d1b-6eb2-4a51-95c4-695b2d4ae87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9d26b8-21ef-44a3-889c-5aacff9d8d22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6D4C0E-2459-4975-8126-77C73A61423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C6C7DB3-6312-4F54-B45D-99A5D425914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9D0DE90-384B-4DA5-8A1A-8D10893D7C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2935d1b-6eb2-4a51-95c4-695b2d4ae872"/>
    <ds:schemaRef ds:uri="bf9d26b8-21ef-44a3-889c-5aacff9d8d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8CD2EFE-FAF9-417B-964C-6317A5BD6F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7</Words>
  <Characters>95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lie Miller</dc:creator>
  <cp:keywords/>
  <dc:description/>
  <cp:lastModifiedBy>Heather Gillette</cp:lastModifiedBy>
  <cp:revision>2</cp:revision>
  <dcterms:created xsi:type="dcterms:W3CDTF">2021-08-14T04:00:00Z</dcterms:created>
  <dcterms:modified xsi:type="dcterms:W3CDTF">2021-08-14T0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66C177DAD2F541BB6F20EAA49FBD0C</vt:lpwstr>
  </property>
  <property fmtid="{D5CDD505-2E9C-101B-9397-08002B2CF9AE}" pid="3" name="Order">
    <vt:r8>5845400</vt:r8>
  </property>
</Properties>
</file>